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710B3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7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FA0709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FA0709" w:rsidRPr="00F72BC1">
        <w:t>Karol</w:t>
      </w:r>
      <w:r w:rsidR="00FA0709">
        <w:t>ovi</w:t>
      </w:r>
      <w:r w:rsidR="00FA0709" w:rsidRPr="00F72BC1">
        <w:t xml:space="preserve"> Horník</w:t>
      </w:r>
      <w:r w:rsidR="00FA0709">
        <w:t>ovi</w:t>
      </w:r>
      <w:r w:rsidR="00FA0709" w:rsidRPr="00F72BC1">
        <w:t>,</w:t>
      </w:r>
      <w:r w:rsidR="00FA0709">
        <w:t xml:space="preserve"> bývalému zastupujúcemu primátorovi mesta Dobšiná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FA0709" w:rsidRPr="00F72BC1">
        <w:t>Karol</w:t>
      </w:r>
      <w:r w:rsidR="00FA0709">
        <w:t>ovi</w:t>
      </w:r>
      <w:r w:rsidR="00FA0709" w:rsidRPr="00F72BC1">
        <w:t xml:space="preserve"> Horník</w:t>
      </w:r>
      <w:r w:rsidR="00FA0709">
        <w:t>ovi</w:t>
      </w:r>
      <w:r w:rsidR="00FA0709" w:rsidRPr="00F72BC1">
        <w:t>,</w:t>
      </w:r>
      <w:r w:rsidR="00FA0709">
        <w:t xml:space="preserve"> bývalému zastupujúcemu primátorovi mesta Dobšiná</w:t>
      </w:r>
      <w:r w:rsidR="00FA0709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FA0709">
        <w:t>32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0B32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070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A9AAFB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624D1-389A-4C92-9A83-06EC15203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0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8:52:00Z</dcterms:modified>
</cp:coreProperties>
</file>